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B06FEC" w14:textId="0CF67239" w:rsidR="002771A6" w:rsidRDefault="002771A6" w:rsidP="002771A6">
      <w:r>
        <w:t xml:space="preserve">1.What does </w:t>
      </w:r>
      <w:proofErr w:type="spellStart"/>
      <w:r>
        <w:t>React's</w:t>
      </w:r>
      <w:proofErr w:type="spellEnd"/>
      <w:r>
        <w:t xml:space="preserve"> Virtual DOM do?</w:t>
      </w:r>
    </w:p>
    <w:p w14:paraId="03C2A34E" w14:textId="77777777" w:rsidR="002771A6" w:rsidRDefault="002771A6" w:rsidP="002771A6">
      <w:pPr>
        <w:ind w:left="720"/>
      </w:pPr>
      <w:r>
        <w:t>a) It directly updates the browser DOM</w:t>
      </w:r>
    </w:p>
    <w:p w14:paraId="5CFF9065" w14:textId="77777777" w:rsidR="002771A6" w:rsidRPr="002771A6" w:rsidRDefault="002771A6" w:rsidP="002771A6">
      <w:pPr>
        <w:ind w:left="720"/>
        <w:rPr>
          <w:color w:val="FF0000"/>
        </w:rPr>
      </w:pPr>
      <w:r w:rsidRPr="002771A6">
        <w:rPr>
          <w:color w:val="FF0000"/>
        </w:rPr>
        <w:t>b) It maintains a lightweight copy of the browser DOM for efficient updates</w:t>
      </w:r>
    </w:p>
    <w:p w14:paraId="53536136" w14:textId="77777777" w:rsidR="002771A6" w:rsidRDefault="002771A6" w:rsidP="002771A6">
      <w:pPr>
        <w:ind w:left="720"/>
      </w:pPr>
      <w:r>
        <w:t>c) It replaces the browser DOM with a simulated DOM environment</w:t>
      </w:r>
    </w:p>
    <w:p w14:paraId="11DB046F" w14:textId="40C52B62" w:rsidR="003C2C30" w:rsidRDefault="002771A6" w:rsidP="002771A6">
      <w:pPr>
        <w:ind w:left="720"/>
      </w:pPr>
      <w:r>
        <w:t xml:space="preserve">d) It disables DOM manipulation in </w:t>
      </w:r>
      <w:proofErr w:type="spellStart"/>
      <w:r>
        <w:t>favor</w:t>
      </w:r>
      <w:proofErr w:type="spellEnd"/>
      <w:r>
        <w:t xml:space="preserve"> of direct state changes</w:t>
      </w:r>
    </w:p>
    <w:p w14:paraId="2941A27A" w14:textId="12E99E77" w:rsidR="002771A6" w:rsidRDefault="002771A6" w:rsidP="002771A6">
      <w:r>
        <w:t>2.</w:t>
      </w:r>
      <w:r w:rsidRPr="002771A6">
        <w:t xml:space="preserve"> </w:t>
      </w:r>
      <w:r>
        <w:t>What is the purpose of the key attribute in React?</w:t>
      </w:r>
    </w:p>
    <w:p w14:paraId="5602F245" w14:textId="77777777" w:rsidR="002771A6" w:rsidRPr="002771A6" w:rsidRDefault="002771A6" w:rsidP="002771A6">
      <w:pPr>
        <w:ind w:left="720"/>
        <w:rPr>
          <w:color w:val="FF0000"/>
        </w:rPr>
      </w:pPr>
      <w:r w:rsidRPr="002771A6">
        <w:rPr>
          <w:color w:val="FF0000"/>
        </w:rPr>
        <w:t>a) It defines a unique identifier for a component within an array</w:t>
      </w:r>
    </w:p>
    <w:p w14:paraId="4A1513A3" w14:textId="77777777" w:rsidR="002771A6" w:rsidRDefault="002771A6" w:rsidP="002771A6">
      <w:pPr>
        <w:ind w:left="720"/>
      </w:pPr>
      <w:r>
        <w:t>b) It sets the initial state of a component</w:t>
      </w:r>
    </w:p>
    <w:p w14:paraId="259F3480" w14:textId="77777777" w:rsidR="002771A6" w:rsidRDefault="002771A6" w:rsidP="002771A6">
      <w:pPr>
        <w:ind w:left="720"/>
      </w:pPr>
      <w:r>
        <w:t>c) It specifies the encryption key for secure communication</w:t>
      </w:r>
    </w:p>
    <w:p w14:paraId="485DD117" w14:textId="67ADD5A2" w:rsidR="002771A6" w:rsidRDefault="002771A6" w:rsidP="002771A6">
      <w:pPr>
        <w:ind w:left="720"/>
      </w:pPr>
      <w:r>
        <w:t>d) It controls the visibility of a component</w:t>
      </w:r>
    </w:p>
    <w:p w14:paraId="7801150A" w14:textId="6705519B" w:rsidR="002771A6" w:rsidRDefault="002771A6" w:rsidP="002771A6">
      <w:r>
        <w:t>3.</w:t>
      </w:r>
      <w:r w:rsidRPr="002771A6">
        <w:t xml:space="preserve"> </w:t>
      </w:r>
      <w:r>
        <w:t xml:space="preserve">What does the </w:t>
      </w:r>
      <w:proofErr w:type="spellStart"/>
      <w:r>
        <w:t>useState</w:t>
      </w:r>
      <w:proofErr w:type="spellEnd"/>
      <w:r>
        <w:t xml:space="preserve"> hook do in React?</w:t>
      </w:r>
    </w:p>
    <w:p w14:paraId="5C9108DB" w14:textId="77777777" w:rsidR="002771A6" w:rsidRDefault="002771A6" w:rsidP="002771A6">
      <w:pPr>
        <w:ind w:left="720"/>
      </w:pPr>
      <w:r>
        <w:t>a) It provides access to browser cookies</w:t>
      </w:r>
    </w:p>
    <w:p w14:paraId="430DACE0" w14:textId="77777777" w:rsidR="002771A6" w:rsidRPr="002771A6" w:rsidRDefault="002771A6" w:rsidP="002771A6">
      <w:pPr>
        <w:ind w:left="720"/>
        <w:rPr>
          <w:color w:val="FF0000"/>
        </w:rPr>
      </w:pPr>
      <w:r w:rsidRPr="002771A6">
        <w:rPr>
          <w:color w:val="FF0000"/>
        </w:rPr>
        <w:t>b) It creates a state variable and a function to update it</w:t>
      </w:r>
    </w:p>
    <w:p w14:paraId="7EADD5C1" w14:textId="77777777" w:rsidR="002771A6" w:rsidRDefault="002771A6" w:rsidP="002771A6">
      <w:pPr>
        <w:ind w:left="720"/>
      </w:pPr>
      <w:r>
        <w:t>c) It manages routing in a React application</w:t>
      </w:r>
    </w:p>
    <w:p w14:paraId="3CF79D9D" w14:textId="6DEE38C8" w:rsidR="002771A6" w:rsidRDefault="002771A6" w:rsidP="002771A6">
      <w:pPr>
        <w:ind w:left="720"/>
      </w:pPr>
      <w:r>
        <w:t>d) It fetches data from an external API</w:t>
      </w:r>
    </w:p>
    <w:p w14:paraId="748619B6" w14:textId="2E40E4E3" w:rsidR="002771A6" w:rsidRDefault="002771A6" w:rsidP="002771A6">
      <w:r>
        <w:t>4.</w:t>
      </w:r>
      <w:r w:rsidRPr="002771A6">
        <w:t xml:space="preserve"> </w:t>
      </w:r>
      <w:r>
        <w:t xml:space="preserve">What is the purpose of the </w:t>
      </w:r>
      <w:proofErr w:type="spellStart"/>
      <w:r>
        <w:t>useEffect</w:t>
      </w:r>
      <w:proofErr w:type="spellEnd"/>
      <w:r>
        <w:t xml:space="preserve"> hook in React?</w:t>
      </w:r>
    </w:p>
    <w:p w14:paraId="57954909" w14:textId="77777777" w:rsidR="002771A6" w:rsidRPr="002771A6" w:rsidRDefault="002771A6" w:rsidP="002771A6">
      <w:pPr>
        <w:ind w:left="720"/>
        <w:rPr>
          <w:color w:val="FF0000"/>
        </w:rPr>
      </w:pPr>
      <w:r w:rsidRPr="002771A6">
        <w:rPr>
          <w:color w:val="FF0000"/>
        </w:rPr>
        <w:t>a) To perform side effects in function components</w:t>
      </w:r>
    </w:p>
    <w:p w14:paraId="151FCA18" w14:textId="77777777" w:rsidR="002771A6" w:rsidRDefault="002771A6" w:rsidP="002771A6">
      <w:pPr>
        <w:ind w:left="720"/>
      </w:pPr>
      <w:r>
        <w:t>b) To handle user input events</w:t>
      </w:r>
    </w:p>
    <w:p w14:paraId="7F98BCCD" w14:textId="77777777" w:rsidR="002771A6" w:rsidRDefault="002771A6" w:rsidP="002771A6">
      <w:pPr>
        <w:ind w:left="720"/>
      </w:pPr>
      <w:r>
        <w:t>c) To create reusable custom hooks</w:t>
      </w:r>
    </w:p>
    <w:p w14:paraId="4DE1DEC5" w14:textId="21900C9F" w:rsidR="002771A6" w:rsidRDefault="002771A6" w:rsidP="002771A6">
      <w:pPr>
        <w:ind w:left="720"/>
      </w:pPr>
      <w:r>
        <w:t>d) To manage component styling and layout</w:t>
      </w:r>
    </w:p>
    <w:p w14:paraId="5316A5D6" w14:textId="2428E1EF" w:rsidR="002771A6" w:rsidRDefault="002771A6" w:rsidP="002771A6">
      <w:r>
        <w:t>5.</w:t>
      </w:r>
      <w:r w:rsidRPr="002771A6">
        <w:t xml:space="preserve"> </w:t>
      </w:r>
      <w:r>
        <w:t>What is Redux used for in React applications?</w:t>
      </w:r>
    </w:p>
    <w:p w14:paraId="26E4E4D3" w14:textId="77777777" w:rsidR="002771A6" w:rsidRDefault="002771A6" w:rsidP="002771A6">
      <w:pPr>
        <w:ind w:left="720"/>
      </w:pPr>
      <w:r>
        <w:t>a) It's a routing library for managing navigation</w:t>
      </w:r>
    </w:p>
    <w:p w14:paraId="362B4393" w14:textId="77777777" w:rsidR="002771A6" w:rsidRPr="002771A6" w:rsidRDefault="002771A6" w:rsidP="002771A6">
      <w:pPr>
        <w:ind w:left="720"/>
        <w:rPr>
          <w:color w:val="FF0000"/>
        </w:rPr>
      </w:pPr>
      <w:r w:rsidRPr="002771A6">
        <w:rPr>
          <w:color w:val="FF0000"/>
        </w:rPr>
        <w:t>b) It's a state management library for managing application state</w:t>
      </w:r>
    </w:p>
    <w:p w14:paraId="34CC3ED6" w14:textId="77777777" w:rsidR="002771A6" w:rsidRDefault="002771A6" w:rsidP="002771A6">
      <w:pPr>
        <w:ind w:left="720"/>
      </w:pPr>
      <w:r>
        <w:t>c) It's a styling library for creating responsive designs</w:t>
      </w:r>
    </w:p>
    <w:p w14:paraId="18008E44" w14:textId="1A9368D1" w:rsidR="002771A6" w:rsidRDefault="002771A6" w:rsidP="002771A6">
      <w:pPr>
        <w:ind w:left="720"/>
      </w:pPr>
      <w:r>
        <w:t>d) It's a testing framework for React components</w:t>
      </w:r>
    </w:p>
    <w:p w14:paraId="4444505D" w14:textId="5D753EA5" w:rsidR="002771A6" w:rsidRDefault="002771A6" w:rsidP="002771A6">
      <w:r>
        <w:lastRenderedPageBreak/>
        <w:t>6.</w:t>
      </w:r>
      <w:r w:rsidRPr="002771A6">
        <w:t xml:space="preserve"> </w:t>
      </w:r>
      <w:r>
        <w:t>What is the purpose of the React Router library in a React application?</w:t>
      </w:r>
    </w:p>
    <w:p w14:paraId="0BCBE850" w14:textId="77777777" w:rsidR="002771A6" w:rsidRDefault="002771A6" w:rsidP="002771A6">
      <w:pPr>
        <w:ind w:left="720"/>
      </w:pPr>
      <w:r>
        <w:t>a. To manage and synchronize state across multiple components</w:t>
      </w:r>
    </w:p>
    <w:p w14:paraId="289C0773" w14:textId="77777777" w:rsidR="002771A6" w:rsidRDefault="002771A6" w:rsidP="002771A6">
      <w:pPr>
        <w:ind w:left="720"/>
      </w:pPr>
      <w:r>
        <w:t>b. To create animations and transitions between React components</w:t>
      </w:r>
    </w:p>
    <w:p w14:paraId="04D69E13" w14:textId="77777777" w:rsidR="002771A6" w:rsidRPr="002771A6" w:rsidRDefault="002771A6" w:rsidP="002771A6">
      <w:pPr>
        <w:ind w:left="720"/>
        <w:rPr>
          <w:color w:val="FF0000"/>
        </w:rPr>
      </w:pPr>
      <w:r w:rsidRPr="002771A6">
        <w:rPr>
          <w:color w:val="FF0000"/>
        </w:rPr>
        <w:t>c. To handle client-side routing and navigation</w:t>
      </w:r>
    </w:p>
    <w:p w14:paraId="23B933CA" w14:textId="387AE378" w:rsidR="002771A6" w:rsidRDefault="002771A6" w:rsidP="002771A6">
      <w:pPr>
        <w:ind w:left="720"/>
      </w:pPr>
      <w:r>
        <w:t>d. To manage global application state in a Redux-like manner</w:t>
      </w:r>
    </w:p>
    <w:p w14:paraId="1446A7FC" w14:textId="347A0B15" w:rsidR="002771A6" w:rsidRDefault="002771A6" w:rsidP="002771A6">
      <w:r>
        <w:t>7.</w:t>
      </w:r>
      <w:r w:rsidRPr="002771A6">
        <w:t xml:space="preserve"> </w:t>
      </w:r>
      <w:r>
        <w:t>What is the purpose of React Hooks?</w:t>
      </w:r>
    </w:p>
    <w:p w14:paraId="75A73234" w14:textId="77777777" w:rsidR="002771A6" w:rsidRDefault="002771A6" w:rsidP="002771A6">
      <w:pPr>
        <w:ind w:left="720"/>
      </w:pPr>
      <w:r>
        <w:t>a. To manipulate the DOM directly</w:t>
      </w:r>
    </w:p>
    <w:p w14:paraId="2A3DF5EB" w14:textId="77777777" w:rsidR="002771A6" w:rsidRPr="002771A6" w:rsidRDefault="002771A6" w:rsidP="002771A6">
      <w:pPr>
        <w:ind w:left="720"/>
        <w:rPr>
          <w:color w:val="FF0000"/>
        </w:rPr>
      </w:pPr>
      <w:r w:rsidRPr="002771A6">
        <w:rPr>
          <w:color w:val="FF0000"/>
        </w:rPr>
        <w:t>b. To manage state and side effects in functional components</w:t>
      </w:r>
    </w:p>
    <w:p w14:paraId="26100A1F" w14:textId="77777777" w:rsidR="002771A6" w:rsidRDefault="002771A6" w:rsidP="002771A6">
      <w:pPr>
        <w:ind w:left="720"/>
      </w:pPr>
      <w:r>
        <w:t>c. To create class components</w:t>
      </w:r>
    </w:p>
    <w:p w14:paraId="6677BD4E" w14:textId="50610141" w:rsidR="002771A6" w:rsidRDefault="002771A6" w:rsidP="002771A6">
      <w:pPr>
        <w:ind w:left="720"/>
      </w:pPr>
      <w:r>
        <w:t>d. To handle routing in React applications</w:t>
      </w:r>
    </w:p>
    <w:p w14:paraId="3F728BA6" w14:textId="32F504C9" w:rsidR="002771A6" w:rsidRDefault="002771A6" w:rsidP="002771A6">
      <w:r>
        <w:t>8.</w:t>
      </w:r>
      <w:r w:rsidRPr="002771A6">
        <w:t xml:space="preserve"> </w:t>
      </w:r>
      <w:r>
        <w:t>Which of the following statements about React hooks is false?</w:t>
      </w:r>
    </w:p>
    <w:p w14:paraId="2864297C" w14:textId="77777777" w:rsidR="002771A6" w:rsidRDefault="002771A6" w:rsidP="002771A6">
      <w:pPr>
        <w:ind w:left="720"/>
      </w:pPr>
      <w:r>
        <w:t>a) Hooks are functions that let you use React state and lifecycle features within functional components.</w:t>
      </w:r>
    </w:p>
    <w:p w14:paraId="25984D25" w14:textId="77777777" w:rsidR="002771A6" w:rsidRDefault="002771A6" w:rsidP="002771A6">
      <w:pPr>
        <w:ind w:left="720"/>
      </w:pPr>
      <w:r>
        <w:t xml:space="preserve">b) </w:t>
      </w:r>
      <w:proofErr w:type="spellStart"/>
      <w:proofErr w:type="gramStart"/>
      <w:r>
        <w:t>useState</w:t>
      </w:r>
      <w:proofErr w:type="spellEnd"/>
      <w:r>
        <w:t>(</w:t>
      </w:r>
      <w:proofErr w:type="gramEnd"/>
      <w:r>
        <w:t>) is a hook that allows you to add state to functional components.</w:t>
      </w:r>
    </w:p>
    <w:p w14:paraId="5ED448C6" w14:textId="77777777" w:rsidR="002771A6" w:rsidRDefault="002771A6" w:rsidP="002771A6">
      <w:pPr>
        <w:ind w:left="720"/>
      </w:pPr>
      <w:r>
        <w:t xml:space="preserve">c) </w:t>
      </w:r>
      <w:proofErr w:type="spellStart"/>
      <w:proofErr w:type="gramStart"/>
      <w:r>
        <w:t>useEffect</w:t>
      </w:r>
      <w:proofErr w:type="spellEnd"/>
      <w:r>
        <w:t>(</w:t>
      </w:r>
      <w:proofErr w:type="gramEnd"/>
      <w:r>
        <w:t>) is a hook used for data fetching and side effects in functional components.</w:t>
      </w:r>
    </w:p>
    <w:p w14:paraId="1536A16C" w14:textId="10F8C6F3" w:rsidR="002771A6" w:rsidRPr="0007181B" w:rsidRDefault="002771A6" w:rsidP="002771A6">
      <w:pPr>
        <w:ind w:left="720"/>
        <w:rPr>
          <w:color w:val="FF0000"/>
        </w:rPr>
      </w:pPr>
      <w:r w:rsidRPr="0007181B">
        <w:rPr>
          <w:color w:val="FF0000"/>
        </w:rPr>
        <w:t>d) Hooks can only be used in class components.</w:t>
      </w:r>
    </w:p>
    <w:p w14:paraId="5B03D571" w14:textId="443808BF" w:rsidR="002771A6" w:rsidRDefault="002771A6" w:rsidP="002771A6">
      <w:r>
        <w:t>9.</w:t>
      </w:r>
      <w:r w:rsidRPr="002771A6">
        <w:t xml:space="preserve"> </w:t>
      </w:r>
      <w:r>
        <w:t xml:space="preserve">In React, what is the purpose of the </w:t>
      </w:r>
      <w:proofErr w:type="gramStart"/>
      <w:r>
        <w:t>render(</w:t>
      </w:r>
      <w:proofErr w:type="gramEnd"/>
      <w:r>
        <w:t>) method?</w:t>
      </w:r>
    </w:p>
    <w:p w14:paraId="3D2024CC" w14:textId="77777777" w:rsidR="002771A6" w:rsidRDefault="002771A6" w:rsidP="002771A6">
      <w:pPr>
        <w:ind w:left="720"/>
      </w:pPr>
      <w:r>
        <w:t>a) To initialize state.</w:t>
      </w:r>
    </w:p>
    <w:p w14:paraId="15306A4C" w14:textId="77777777" w:rsidR="002771A6" w:rsidRDefault="002771A6" w:rsidP="002771A6">
      <w:pPr>
        <w:ind w:left="720"/>
      </w:pPr>
      <w:r>
        <w:t>b) To perform side effects.</w:t>
      </w:r>
    </w:p>
    <w:p w14:paraId="7D6AA452" w14:textId="77777777" w:rsidR="002771A6" w:rsidRPr="002771A6" w:rsidRDefault="002771A6" w:rsidP="002771A6">
      <w:pPr>
        <w:ind w:left="720"/>
        <w:rPr>
          <w:color w:val="FF0000"/>
        </w:rPr>
      </w:pPr>
      <w:r w:rsidRPr="002771A6">
        <w:rPr>
          <w:color w:val="FF0000"/>
        </w:rPr>
        <w:t>c) To render JSX to the DOM.</w:t>
      </w:r>
    </w:p>
    <w:p w14:paraId="5C6FCB27" w14:textId="7F2EDF43" w:rsidR="002771A6" w:rsidRDefault="002771A6" w:rsidP="002771A6">
      <w:pPr>
        <w:ind w:left="720"/>
      </w:pPr>
      <w:r>
        <w:t>d) To update the component's state.</w:t>
      </w:r>
    </w:p>
    <w:p w14:paraId="3D00C7F6" w14:textId="345D9ED6" w:rsidR="002771A6" w:rsidRDefault="002771A6" w:rsidP="002771A6">
      <w:r>
        <w:t>10.</w:t>
      </w:r>
      <w:r w:rsidRPr="002771A6">
        <w:t xml:space="preserve"> </w:t>
      </w:r>
      <w:r>
        <w:t>Which method is used to manually update the state of a component?</w:t>
      </w:r>
    </w:p>
    <w:p w14:paraId="6203F11F" w14:textId="77777777" w:rsidR="002771A6" w:rsidRPr="002771A6" w:rsidRDefault="002771A6" w:rsidP="002771A6">
      <w:pPr>
        <w:ind w:left="720"/>
        <w:rPr>
          <w:color w:val="FF0000"/>
        </w:rPr>
      </w:pPr>
      <w:r w:rsidRPr="002771A6">
        <w:rPr>
          <w:color w:val="FF0000"/>
        </w:rPr>
        <w:t xml:space="preserve">a) </w:t>
      </w:r>
      <w:proofErr w:type="spellStart"/>
      <w:proofErr w:type="gramStart"/>
      <w:r w:rsidRPr="002771A6">
        <w:rPr>
          <w:color w:val="FF0000"/>
        </w:rPr>
        <w:t>this.setState</w:t>
      </w:r>
      <w:proofErr w:type="spellEnd"/>
      <w:proofErr w:type="gramEnd"/>
      <w:r w:rsidRPr="002771A6">
        <w:rPr>
          <w:color w:val="FF0000"/>
        </w:rPr>
        <w:t>()</w:t>
      </w:r>
    </w:p>
    <w:p w14:paraId="4C461A69" w14:textId="77777777" w:rsidR="002771A6" w:rsidRDefault="002771A6" w:rsidP="002771A6">
      <w:pPr>
        <w:ind w:left="720"/>
      </w:pPr>
      <w:r>
        <w:t xml:space="preserve">b) </w:t>
      </w:r>
      <w:proofErr w:type="spellStart"/>
      <w:proofErr w:type="gramStart"/>
      <w:r>
        <w:t>this.updateState</w:t>
      </w:r>
      <w:proofErr w:type="spellEnd"/>
      <w:proofErr w:type="gramEnd"/>
      <w:r>
        <w:t>()</w:t>
      </w:r>
    </w:p>
    <w:p w14:paraId="38701A6B" w14:textId="77777777" w:rsidR="002771A6" w:rsidRDefault="002771A6" w:rsidP="002771A6">
      <w:pPr>
        <w:ind w:left="720"/>
      </w:pPr>
      <w:r>
        <w:t xml:space="preserve">c) </w:t>
      </w:r>
      <w:proofErr w:type="spellStart"/>
      <w:proofErr w:type="gramStart"/>
      <w:r>
        <w:t>this.modifyState</w:t>
      </w:r>
      <w:proofErr w:type="spellEnd"/>
      <w:proofErr w:type="gramEnd"/>
      <w:r>
        <w:t>()</w:t>
      </w:r>
    </w:p>
    <w:p w14:paraId="07F434E2" w14:textId="3FB24068" w:rsidR="002771A6" w:rsidRDefault="002771A6" w:rsidP="002771A6">
      <w:pPr>
        <w:ind w:left="720"/>
      </w:pPr>
      <w:r>
        <w:t xml:space="preserve">d) </w:t>
      </w:r>
      <w:proofErr w:type="spellStart"/>
      <w:proofErr w:type="gramStart"/>
      <w:r>
        <w:t>this.changeState</w:t>
      </w:r>
      <w:proofErr w:type="spellEnd"/>
      <w:proofErr w:type="gramEnd"/>
      <w:r>
        <w:t>()</w:t>
      </w:r>
    </w:p>
    <w:p w14:paraId="7FC577FE" w14:textId="2F1A962D" w:rsidR="00485C82" w:rsidRDefault="002771A6" w:rsidP="00485C82">
      <w:r>
        <w:lastRenderedPageBreak/>
        <w:t>11.</w:t>
      </w:r>
      <w:r w:rsidR="00485C82" w:rsidRPr="00485C82">
        <w:t xml:space="preserve"> </w:t>
      </w:r>
      <w:r w:rsidR="00485C82">
        <w:t>What is the purpose of the spread operator (...) in ES6 JavaScript?</w:t>
      </w:r>
    </w:p>
    <w:p w14:paraId="55994841" w14:textId="77777777" w:rsidR="00485C82" w:rsidRPr="00485C82" w:rsidRDefault="00485C82" w:rsidP="00485C82">
      <w:pPr>
        <w:ind w:left="1440"/>
        <w:rPr>
          <w:color w:val="FF0000"/>
        </w:rPr>
      </w:pPr>
      <w:r w:rsidRPr="00485C82">
        <w:rPr>
          <w:color w:val="FF0000"/>
        </w:rPr>
        <w:t>a) To merge multiple arrays into a single array</w:t>
      </w:r>
    </w:p>
    <w:p w14:paraId="7475BE8D" w14:textId="77777777" w:rsidR="00485C82" w:rsidRDefault="00485C82" w:rsidP="00485C82">
      <w:pPr>
        <w:ind w:left="1440"/>
      </w:pPr>
      <w:r>
        <w:t>b) To create a shallow copy of an object or array</w:t>
      </w:r>
    </w:p>
    <w:p w14:paraId="641C185D" w14:textId="77777777" w:rsidR="00485C82" w:rsidRDefault="00485C82" w:rsidP="00485C82">
      <w:pPr>
        <w:ind w:left="1440"/>
      </w:pPr>
      <w:r>
        <w:t>c) To access the prototype of an object</w:t>
      </w:r>
    </w:p>
    <w:p w14:paraId="43102C35" w14:textId="24DF8C6A" w:rsidR="002771A6" w:rsidRDefault="00485C82" w:rsidP="00485C82">
      <w:pPr>
        <w:ind w:left="1440"/>
      </w:pPr>
      <w:r>
        <w:t xml:space="preserve">d) To </w:t>
      </w:r>
      <w:proofErr w:type="spellStart"/>
      <w:r>
        <w:t>destructure</w:t>
      </w:r>
      <w:proofErr w:type="spellEnd"/>
      <w:r>
        <w:t xml:space="preserve"> objects into individual elements</w:t>
      </w:r>
    </w:p>
    <w:p w14:paraId="35FE5B5C" w14:textId="48449F05" w:rsidR="00485C82" w:rsidRDefault="00485C82" w:rsidP="00485C82">
      <w:r>
        <w:t>12.</w:t>
      </w:r>
      <w:r w:rsidRPr="00485C82">
        <w:t xml:space="preserve"> </w:t>
      </w:r>
      <w:r>
        <w:t>What is the purpose of the "let" keyword introduced in ES6?</w:t>
      </w:r>
    </w:p>
    <w:p w14:paraId="7A039975" w14:textId="77777777" w:rsidR="00485C82" w:rsidRDefault="00485C82" w:rsidP="00485C82">
      <w:pPr>
        <w:ind w:left="720"/>
      </w:pPr>
      <w:r>
        <w:t>a) To declare global variables</w:t>
      </w:r>
    </w:p>
    <w:p w14:paraId="772310D1" w14:textId="77777777" w:rsidR="00485C82" w:rsidRPr="00485C82" w:rsidRDefault="00485C82" w:rsidP="00485C82">
      <w:pPr>
        <w:ind w:left="720"/>
        <w:rPr>
          <w:color w:val="FF0000"/>
        </w:rPr>
      </w:pPr>
      <w:r w:rsidRPr="00485C82">
        <w:rPr>
          <w:color w:val="FF0000"/>
        </w:rPr>
        <w:t>b) To declare variables that are block-scoped</w:t>
      </w:r>
    </w:p>
    <w:p w14:paraId="174910BF" w14:textId="77777777" w:rsidR="00485C82" w:rsidRDefault="00485C82" w:rsidP="00485C82">
      <w:pPr>
        <w:ind w:left="720"/>
      </w:pPr>
      <w:r>
        <w:t>c) To declare constant variables</w:t>
      </w:r>
    </w:p>
    <w:p w14:paraId="22DB12FB" w14:textId="4973E8E5" w:rsidR="00485C82" w:rsidRDefault="00485C82" w:rsidP="00485C82">
      <w:pPr>
        <w:ind w:left="720"/>
      </w:pPr>
      <w:r>
        <w:t>d) To declare variables that cannot be reassigned</w:t>
      </w:r>
    </w:p>
    <w:p w14:paraId="49804502" w14:textId="56E3614B" w:rsidR="00485C82" w:rsidRDefault="00485C82" w:rsidP="00485C82">
      <w:r>
        <w:t>13.</w:t>
      </w:r>
      <w:r w:rsidRPr="00485C82">
        <w:t xml:space="preserve"> </w:t>
      </w:r>
      <w:r>
        <w:t>What is the purpose of the "map" method introduced in ES6 for arrays?</w:t>
      </w:r>
    </w:p>
    <w:p w14:paraId="58E44607" w14:textId="77777777" w:rsidR="00485C82" w:rsidRDefault="00485C82" w:rsidP="00485C82">
      <w:pPr>
        <w:ind w:left="720"/>
      </w:pPr>
      <w:r>
        <w:t>a) To filter elements in an array based on a condition</w:t>
      </w:r>
    </w:p>
    <w:p w14:paraId="485F4E63" w14:textId="77777777" w:rsidR="00485C82" w:rsidRPr="00485C82" w:rsidRDefault="00485C82" w:rsidP="00485C82">
      <w:pPr>
        <w:ind w:left="720"/>
        <w:rPr>
          <w:color w:val="FF0000"/>
        </w:rPr>
      </w:pPr>
      <w:r w:rsidRPr="00485C82">
        <w:rPr>
          <w:color w:val="FF0000"/>
        </w:rPr>
        <w:t>b) To iterate over each element of an array and apply a function to it, returning a new array</w:t>
      </w:r>
    </w:p>
    <w:p w14:paraId="0B4F0F9F" w14:textId="77777777" w:rsidR="00485C82" w:rsidRDefault="00485C82" w:rsidP="00485C82">
      <w:pPr>
        <w:ind w:left="720"/>
      </w:pPr>
      <w:r>
        <w:t>c) To add elements to the beginning or end of an array</w:t>
      </w:r>
    </w:p>
    <w:p w14:paraId="539397CA" w14:textId="73171090" w:rsidR="00485C82" w:rsidRDefault="00485C82" w:rsidP="00485C82">
      <w:pPr>
        <w:ind w:left="720"/>
      </w:pPr>
      <w:r>
        <w:t>d) To sort the elements of an array</w:t>
      </w:r>
    </w:p>
    <w:p w14:paraId="22EB5A38" w14:textId="15BBB4D0" w:rsidR="00485C82" w:rsidRDefault="00485C82" w:rsidP="00485C82">
      <w:r>
        <w:t>14.</w:t>
      </w:r>
      <w:r w:rsidRPr="00485C82">
        <w:t xml:space="preserve"> </w:t>
      </w:r>
      <w:r>
        <w:t>Consider the following React component:</w:t>
      </w:r>
    </w:p>
    <w:p w14:paraId="70F84E94" w14:textId="0D93EE09" w:rsidR="00485C82" w:rsidRPr="00361627" w:rsidRDefault="00485C82" w:rsidP="00361627">
      <w:pPr>
        <w:pStyle w:val="ListParagraph"/>
        <w:numPr>
          <w:ilvl w:val="0"/>
          <w:numId w:val="9"/>
        </w:numPr>
        <w:rPr>
          <w:b/>
          <w:bCs/>
        </w:rPr>
      </w:pPr>
      <w:r w:rsidRPr="00361627">
        <w:rPr>
          <w:b/>
          <w:bCs/>
        </w:rPr>
        <w:t xml:space="preserve">import React, </w:t>
      </w:r>
      <w:proofErr w:type="gramStart"/>
      <w:r w:rsidRPr="00361627">
        <w:rPr>
          <w:b/>
          <w:bCs/>
        </w:rPr>
        <w:t>{ Component</w:t>
      </w:r>
      <w:proofErr w:type="gramEnd"/>
      <w:r w:rsidRPr="00361627">
        <w:rPr>
          <w:b/>
          <w:bCs/>
        </w:rPr>
        <w:t xml:space="preserve"> } from 'react';</w:t>
      </w:r>
    </w:p>
    <w:p w14:paraId="00EB85EC" w14:textId="77777777" w:rsidR="00485C82" w:rsidRPr="00361627" w:rsidRDefault="00485C82" w:rsidP="00361627">
      <w:pPr>
        <w:pStyle w:val="ListParagraph"/>
        <w:numPr>
          <w:ilvl w:val="0"/>
          <w:numId w:val="9"/>
        </w:numPr>
        <w:rPr>
          <w:b/>
          <w:bCs/>
        </w:rPr>
      </w:pPr>
      <w:r w:rsidRPr="00361627">
        <w:rPr>
          <w:b/>
          <w:bCs/>
        </w:rPr>
        <w:t xml:space="preserve">class </w:t>
      </w:r>
      <w:proofErr w:type="spellStart"/>
      <w:r w:rsidRPr="00361627">
        <w:rPr>
          <w:b/>
          <w:bCs/>
        </w:rPr>
        <w:t>MyComponent</w:t>
      </w:r>
      <w:proofErr w:type="spellEnd"/>
      <w:r w:rsidRPr="00361627">
        <w:rPr>
          <w:b/>
          <w:bCs/>
        </w:rPr>
        <w:t xml:space="preserve"> extends Component {</w:t>
      </w:r>
    </w:p>
    <w:p w14:paraId="667D4F7A" w14:textId="6DE72AB7" w:rsidR="00485C82" w:rsidRPr="00361627" w:rsidRDefault="00485C82" w:rsidP="00361627">
      <w:pPr>
        <w:pStyle w:val="ListParagraph"/>
        <w:numPr>
          <w:ilvl w:val="0"/>
          <w:numId w:val="9"/>
        </w:numPr>
        <w:rPr>
          <w:b/>
          <w:bCs/>
        </w:rPr>
      </w:pPr>
      <w:proofErr w:type="gramStart"/>
      <w:r w:rsidRPr="00361627">
        <w:rPr>
          <w:b/>
          <w:bCs/>
        </w:rPr>
        <w:t>render(</w:t>
      </w:r>
      <w:proofErr w:type="gramEnd"/>
      <w:r w:rsidRPr="00361627">
        <w:rPr>
          <w:b/>
          <w:bCs/>
        </w:rPr>
        <w:t>) {</w:t>
      </w:r>
    </w:p>
    <w:p w14:paraId="705EE39E" w14:textId="21C0D7DD" w:rsidR="00485C82" w:rsidRPr="00361627" w:rsidRDefault="00485C82" w:rsidP="00361627">
      <w:pPr>
        <w:pStyle w:val="ListParagraph"/>
        <w:numPr>
          <w:ilvl w:val="0"/>
          <w:numId w:val="9"/>
        </w:numPr>
        <w:rPr>
          <w:b/>
          <w:bCs/>
        </w:rPr>
      </w:pPr>
      <w:r w:rsidRPr="00361627">
        <w:rPr>
          <w:b/>
          <w:bCs/>
        </w:rPr>
        <w:t>return (</w:t>
      </w:r>
    </w:p>
    <w:p w14:paraId="1FF82DD0" w14:textId="2A032FB2" w:rsidR="00485C82" w:rsidRPr="00361627" w:rsidRDefault="00485C82" w:rsidP="00361627">
      <w:pPr>
        <w:pStyle w:val="ListParagraph"/>
        <w:numPr>
          <w:ilvl w:val="0"/>
          <w:numId w:val="9"/>
        </w:numPr>
        <w:rPr>
          <w:b/>
          <w:bCs/>
        </w:rPr>
      </w:pPr>
      <w:r w:rsidRPr="00361627">
        <w:rPr>
          <w:b/>
          <w:bCs/>
        </w:rPr>
        <w:t>&lt;div&gt;&lt;h1&gt;Hello, {this.props.name</w:t>
      </w:r>
      <w:proofErr w:type="gramStart"/>
      <w:r w:rsidRPr="00361627">
        <w:rPr>
          <w:b/>
          <w:bCs/>
        </w:rPr>
        <w:t>}!&lt;</w:t>
      </w:r>
      <w:proofErr w:type="gramEnd"/>
      <w:r w:rsidRPr="00361627">
        <w:rPr>
          <w:b/>
          <w:bCs/>
        </w:rPr>
        <w:t>/h1&gt;&lt;/div&gt;</w:t>
      </w:r>
    </w:p>
    <w:p w14:paraId="0F02386B" w14:textId="046FE1CC" w:rsidR="00485C82" w:rsidRPr="00361627" w:rsidRDefault="00485C82" w:rsidP="00361627">
      <w:pPr>
        <w:pStyle w:val="ListParagraph"/>
        <w:numPr>
          <w:ilvl w:val="0"/>
          <w:numId w:val="9"/>
        </w:numPr>
        <w:rPr>
          <w:b/>
          <w:bCs/>
        </w:rPr>
      </w:pPr>
      <w:r w:rsidRPr="00361627">
        <w:rPr>
          <w:b/>
          <w:bCs/>
        </w:rPr>
        <w:t>);</w:t>
      </w:r>
    </w:p>
    <w:p w14:paraId="633B08A8" w14:textId="1DDD01B4" w:rsidR="00485C82" w:rsidRPr="00361627" w:rsidRDefault="00485C82" w:rsidP="00361627">
      <w:pPr>
        <w:pStyle w:val="ListParagraph"/>
        <w:numPr>
          <w:ilvl w:val="0"/>
          <w:numId w:val="9"/>
        </w:numPr>
        <w:rPr>
          <w:b/>
          <w:bCs/>
        </w:rPr>
      </w:pPr>
      <w:r w:rsidRPr="00361627">
        <w:rPr>
          <w:b/>
          <w:bCs/>
        </w:rPr>
        <w:t>}</w:t>
      </w:r>
    </w:p>
    <w:p w14:paraId="7C3C2336" w14:textId="6AC8002D" w:rsidR="00485C82" w:rsidRPr="00361627" w:rsidRDefault="00485C82" w:rsidP="00361627">
      <w:pPr>
        <w:pStyle w:val="ListParagraph"/>
        <w:numPr>
          <w:ilvl w:val="0"/>
          <w:numId w:val="9"/>
        </w:numPr>
        <w:rPr>
          <w:b/>
          <w:bCs/>
        </w:rPr>
      </w:pPr>
      <w:r w:rsidRPr="00361627">
        <w:rPr>
          <w:b/>
          <w:bCs/>
        </w:rPr>
        <w:t>}</w:t>
      </w:r>
    </w:p>
    <w:p w14:paraId="6687B08C" w14:textId="77777777" w:rsidR="00361627" w:rsidRDefault="00361627" w:rsidP="00361627">
      <w:pPr>
        <w:spacing w:line="240" w:lineRule="auto"/>
        <w:ind w:left="360"/>
      </w:pPr>
      <w:r>
        <w:t>How would you pass the prop "name" to this component when rendering it?</w:t>
      </w:r>
    </w:p>
    <w:p w14:paraId="7E8CE178" w14:textId="77777777" w:rsidR="00361627" w:rsidRDefault="00361627" w:rsidP="00361627">
      <w:pPr>
        <w:spacing w:line="240" w:lineRule="auto"/>
        <w:ind w:left="360"/>
      </w:pPr>
    </w:p>
    <w:p w14:paraId="7DB2A709" w14:textId="77777777" w:rsidR="00361627" w:rsidRPr="00361627" w:rsidRDefault="00361627" w:rsidP="00361627">
      <w:pPr>
        <w:spacing w:line="240" w:lineRule="auto"/>
        <w:ind w:left="360"/>
        <w:rPr>
          <w:color w:val="FF0000"/>
        </w:rPr>
      </w:pPr>
      <w:r w:rsidRPr="00361627">
        <w:rPr>
          <w:color w:val="FF0000"/>
        </w:rPr>
        <w:t>a) &lt;</w:t>
      </w:r>
      <w:proofErr w:type="spellStart"/>
      <w:r w:rsidRPr="00361627">
        <w:rPr>
          <w:color w:val="FF0000"/>
        </w:rPr>
        <w:t>MyComponent</w:t>
      </w:r>
      <w:proofErr w:type="spellEnd"/>
      <w:r w:rsidRPr="00361627">
        <w:rPr>
          <w:color w:val="FF0000"/>
        </w:rPr>
        <w:t xml:space="preserve"> name="World" /&gt;</w:t>
      </w:r>
    </w:p>
    <w:p w14:paraId="49BEFA95" w14:textId="77777777" w:rsidR="00361627" w:rsidRDefault="00361627" w:rsidP="00361627">
      <w:pPr>
        <w:spacing w:line="240" w:lineRule="auto"/>
        <w:ind w:left="360"/>
      </w:pPr>
      <w:r>
        <w:t>b) &lt;</w:t>
      </w:r>
      <w:proofErr w:type="spellStart"/>
      <w:r>
        <w:t>MyComponent.props</w:t>
      </w:r>
      <w:proofErr w:type="spellEnd"/>
      <w:r>
        <w:t xml:space="preserve"> name="World" /&gt;</w:t>
      </w:r>
    </w:p>
    <w:p w14:paraId="3E9FF8C6" w14:textId="77777777" w:rsidR="00361627" w:rsidRDefault="00361627" w:rsidP="00361627">
      <w:pPr>
        <w:spacing w:line="240" w:lineRule="auto"/>
        <w:ind w:left="360"/>
      </w:pPr>
      <w:r>
        <w:t>c) &lt;MyComponent.name="World" /&gt;</w:t>
      </w:r>
    </w:p>
    <w:p w14:paraId="55F65C1F" w14:textId="1A17AB2F" w:rsidR="00361627" w:rsidRDefault="00361627" w:rsidP="00361627">
      <w:pPr>
        <w:spacing w:line="240" w:lineRule="auto"/>
        <w:ind w:left="360"/>
      </w:pPr>
      <w:r>
        <w:lastRenderedPageBreak/>
        <w:t>d) &lt;</w:t>
      </w:r>
      <w:proofErr w:type="spellStart"/>
      <w:r>
        <w:t>MyComponent</w:t>
      </w:r>
      <w:proofErr w:type="spellEnd"/>
      <w:r>
        <w:t xml:space="preserve"> "World" /&gt;</w:t>
      </w:r>
    </w:p>
    <w:p w14:paraId="5031E377" w14:textId="6CA1795B" w:rsidR="00361627" w:rsidRDefault="00361627" w:rsidP="00361627">
      <w:pPr>
        <w:spacing w:line="240" w:lineRule="auto"/>
      </w:pPr>
      <w:r>
        <w:t>15.</w:t>
      </w:r>
      <w:r w:rsidRPr="00361627">
        <w:t xml:space="preserve"> Consider the following React component: </w:t>
      </w:r>
    </w:p>
    <w:p w14:paraId="342A3C1E" w14:textId="284DEAB5" w:rsidR="00361627" w:rsidRPr="00361627" w:rsidRDefault="00361627" w:rsidP="00361627">
      <w:pPr>
        <w:pStyle w:val="ListParagraph"/>
        <w:numPr>
          <w:ilvl w:val="0"/>
          <w:numId w:val="10"/>
        </w:numPr>
        <w:rPr>
          <w:b/>
          <w:bCs/>
        </w:rPr>
      </w:pPr>
      <w:r w:rsidRPr="00361627">
        <w:rPr>
          <w:b/>
          <w:bCs/>
        </w:rPr>
        <w:t xml:space="preserve">import React, </w:t>
      </w:r>
      <w:proofErr w:type="gramStart"/>
      <w:r w:rsidRPr="00361627">
        <w:rPr>
          <w:b/>
          <w:bCs/>
        </w:rPr>
        <w:t xml:space="preserve">{ </w:t>
      </w:r>
      <w:proofErr w:type="spellStart"/>
      <w:r w:rsidRPr="00361627">
        <w:rPr>
          <w:b/>
          <w:bCs/>
        </w:rPr>
        <w:t>useState</w:t>
      </w:r>
      <w:proofErr w:type="spellEnd"/>
      <w:proofErr w:type="gramEnd"/>
      <w:r w:rsidRPr="00361627">
        <w:rPr>
          <w:b/>
          <w:bCs/>
        </w:rPr>
        <w:t xml:space="preserve"> } from 'react';</w:t>
      </w:r>
    </w:p>
    <w:p w14:paraId="53511A52" w14:textId="77777777" w:rsidR="00361627" w:rsidRPr="00361627" w:rsidRDefault="00361627" w:rsidP="00361627">
      <w:pPr>
        <w:pStyle w:val="ListParagraph"/>
        <w:numPr>
          <w:ilvl w:val="0"/>
          <w:numId w:val="10"/>
        </w:numPr>
        <w:rPr>
          <w:b/>
          <w:bCs/>
        </w:rPr>
      </w:pPr>
      <w:proofErr w:type="spellStart"/>
      <w:r w:rsidRPr="00361627">
        <w:rPr>
          <w:b/>
          <w:bCs/>
        </w:rPr>
        <w:t>const</w:t>
      </w:r>
      <w:proofErr w:type="spellEnd"/>
      <w:r w:rsidRPr="00361627">
        <w:rPr>
          <w:b/>
          <w:bCs/>
        </w:rPr>
        <w:t xml:space="preserve"> </w:t>
      </w:r>
      <w:proofErr w:type="spellStart"/>
      <w:r w:rsidRPr="00361627">
        <w:rPr>
          <w:b/>
          <w:bCs/>
        </w:rPr>
        <w:t>MyComponent</w:t>
      </w:r>
      <w:proofErr w:type="spellEnd"/>
      <w:r w:rsidRPr="00361627">
        <w:rPr>
          <w:b/>
          <w:bCs/>
        </w:rPr>
        <w:t xml:space="preserve"> = () =&gt; {</w:t>
      </w:r>
    </w:p>
    <w:p w14:paraId="62716F77" w14:textId="3DB2892B" w:rsidR="00361627" w:rsidRPr="00361627" w:rsidRDefault="00361627" w:rsidP="00361627">
      <w:pPr>
        <w:pStyle w:val="ListParagraph"/>
        <w:numPr>
          <w:ilvl w:val="0"/>
          <w:numId w:val="10"/>
        </w:numPr>
        <w:rPr>
          <w:b/>
          <w:bCs/>
        </w:rPr>
      </w:pPr>
      <w:proofErr w:type="spellStart"/>
      <w:r w:rsidRPr="00361627">
        <w:rPr>
          <w:b/>
          <w:bCs/>
        </w:rPr>
        <w:t>const</w:t>
      </w:r>
      <w:proofErr w:type="spellEnd"/>
      <w:r w:rsidRPr="00361627">
        <w:rPr>
          <w:b/>
          <w:bCs/>
        </w:rPr>
        <w:t xml:space="preserve"> [</w:t>
      </w:r>
      <w:proofErr w:type="spellStart"/>
      <w:r w:rsidRPr="00361627">
        <w:rPr>
          <w:b/>
          <w:bCs/>
        </w:rPr>
        <w:t>isOpen</w:t>
      </w:r>
      <w:proofErr w:type="spellEnd"/>
      <w:r w:rsidRPr="00361627">
        <w:rPr>
          <w:b/>
          <w:bCs/>
        </w:rPr>
        <w:t xml:space="preserve">, </w:t>
      </w:r>
      <w:proofErr w:type="spellStart"/>
      <w:r w:rsidRPr="00361627">
        <w:rPr>
          <w:b/>
          <w:bCs/>
        </w:rPr>
        <w:t>setIsOpen</w:t>
      </w:r>
      <w:proofErr w:type="spellEnd"/>
      <w:r w:rsidRPr="00361627">
        <w:rPr>
          <w:b/>
          <w:bCs/>
        </w:rPr>
        <w:t xml:space="preserve">] = </w:t>
      </w:r>
      <w:proofErr w:type="spellStart"/>
      <w:r w:rsidRPr="00361627">
        <w:rPr>
          <w:b/>
          <w:bCs/>
        </w:rPr>
        <w:t>useState</w:t>
      </w:r>
      <w:proofErr w:type="spellEnd"/>
      <w:r w:rsidRPr="00361627">
        <w:rPr>
          <w:b/>
          <w:bCs/>
        </w:rPr>
        <w:t>(false);</w:t>
      </w:r>
    </w:p>
    <w:p w14:paraId="34CE0F1C" w14:textId="2FE690F2" w:rsidR="00361627" w:rsidRPr="00361627" w:rsidRDefault="00361627" w:rsidP="00361627">
      <w:pPr>
        <w:pStyle w:val="ListParagraph"/>
        <w:numPr>
          <w:ilvl w:val="0"/>
          <w:numId w:val="10"/>
        </w:numPr>
        <w:rPr>
          <w:b/>
          <w:bCs/>
        </w:rPr>
      </w:pPr>
      <w:proofErr w:type="spellStart"/>
      <w:r w:rsidRPr="00361627">
        <w:rPr>
          <w:b/>
          <w:bCs/>
        </w:rPr>
        <w:t>const</w:t>
      </w:r>
      <w:proofErr w:type="spellEnd"/>
      <w:r w:rsidRPr="00361627">
        <w:rPr>
          <w:b/>
          <w:bCs/>
        </w:rPr>
        <w:t xml:space="preserve"> </w:t>
      </w:r>
      <w:proofErr w:type="spellStart"/>
      <w:r w:rsidRPr="00361627">
        <w:rPr>
          <w:b/>
          <w:bCs/>
        </w:rPr>
        <w:t>toggleModal</w:t>
      </w:r>
      <w:proofErr w:type="spellEnd"/>
      <w:r w:rsidRPr="00361627">
        <w:rPr>
          <w:b/>
          <w:bCs/>
        </w:rPr>
        <w:t xml:space="preserve"> = () =&gt; {</w:t>
      </w:r>
    </w:p>
    <w:p w14:paraId="602667B5" w14:textId="37B166B3" w:rsidR="00361627" w:rsidRPr="00361627" w:rsidRDefault="00361627" w:rsidP="00361627">
      <w:pPr>
        <w:pStyle w:val="ListParagraph"/>
        <w:numPr>
          <w:ilvl w:val="0"/>
          <w:numId w:val="10"/>
        </w:numPr>
        <w:rPr>
          <w:b/>
          <w:bCs/>
        </w:rPr>
      </w:pPr>
      <w:proofErr w:type="spellStart"/>
      <w:r w:rsidRPr="00361627">
        <w:rPr>
          <w:b/>
          <w:bCs/>
        </w:rPr>
        <w:t>setIsOpen</w:t>
      </w:r>
      <w:proofErr w:type="spellEnd"/>
      <w:proofErr w:type="gramStart"/>
      <w:r w:rsidRPr="00361627">
        <w:rPr>
          <w:b/>
          <w:bCs/>
        </w:rPr>
        <w:t>(!</w:t>
      </w:r>
      <w:proofErr w:type="spellStart"/>
      <w:r w:rsidRPr="00361627">
        <w:rPr>
          <w:b/>
          <w:bCs/>
        </w:rPr>
        <w:t>isOpen</w:t>
      </w:r>
      <w:proofErr w:type="spellEnd"/>
      <w:proofErr w:type="gramEnd"/>
      <w:r w:rsidRPr="00361627">
        <w:rPr>
          <w:b/>
          <w:bCs/>
        </w:rPr>
        <w:t>);</w:t>
      </w:r>
    </w:p>
    <w:p w14:paraId="1A85D93C" w14:textId="133E8EE3" w:rsidR="00361627" w:rsidRPr="00361627" w:rsidRDefault="00361627" w:rsidP="00361627">
      <w:pPr>
        <w:pStyle w:val="ListParagraph"/>
        <w:numPr>
          <w:ilvl w:val="0"/>
          <w:numId w:val="10"/>
        </w:numPr>
        <w:rPr>
          <w:b/>
          <w:bCs/>
        </w:rPr>
      </w:pPr>
      <w:r w:rsidRPr="00361627">
        <w:rPr>
          <w:b/>
          <w:bCs/>
        </w:rPr>
        <w:t>};</w:t>
      </w:r>
    </w:p>
    <w:p w14:paraId="1BEB9F9A" w14:textId="59BC0900" w:rsidR="00361627" w:rsidRPr="00361627" w:rsidRDefault="00361627" w:rsidP="00361627">
      <w:pPr>
        <w:pStyle w:val="ListParagraph"/>
        <w:numPr>
          <w:ilvl w:val="0"/>
          <w:numId w:val="10"/>
        </w:numPr>
        <w:rPr>
          <w:b/>
          <w:bCs/>
        </w:rPr>
      </w:pPr>
      <w:r w:rsidRPr="00361627">
        <w:rPr>
          <w:b/>
          <w:bCs/>
        </w:rPr>
        <w:t>return (</w:t>
      </w:r>
    </w:p>
    <w:p w14:paraId="39569164" w14:textId="43E2EE86" w:rsidR="00361627" w:rsidRPr="00361627" w:rsidRDefault="00361627" w:rsidP="00361627">
      <w:pPr>
        <w:pStyle w:val="ListParagraph"/>
        <w:numPr>
          <w:ilvl w:val="0"/>
          <w:numId w:val="10"/>
        </w:numPr>
        <w:rPr>
          <w:b/>
          <w:bCs/>
        </w:rPr>
      </w:pPr>
      <w:r w:rsidRPr="00361627">
        <w:rPr>
          <w:b/>
          <w:bCs/>
        </w:rPr>
        <w:t>&lt;div&gt;</w:t>
      </w:r>
    </w:p>
    <w:p w14:paraId="491476E1" w14:textId="3BFE373C" w:rsidR="00361627" w:rsidRPr="00361627" w:rsidRDefault="00361627" w:rsidP="00361627">
      <w:pPr>
        <w:pStyle w:val="ListParagraph"/>
        <w:numPr>
          <w:ilvl w:val="0"/>
          <w:numId w:val="10"/>
        </w:numPr>
        <w:rPr>
          <w:b/>
          <w:bCs/>
        </w:rPr>
      </w:pPr>
      <w:r w:rsidRPr="00361627">
        <w:rPr>
          <w:b/>
          <w:bCs/>
        </w:rPr>
        <w:t xml:space="preserve">&lt;button </w:t>
      </w:r>
      <w:proofErr w:type="spellStart"/>
      <w:r w:rsidRPr="00361627">
        <w:rPr>
          <w:b/>
          <w:bCs/>
        </w:rPr>
        <w:t>onClick</w:t>
      </w:r>
      <w:proofErr w:type="spellEnd"/>
      <w:r w:rsidRPr="00361627">
        <w:rPr>
          <w:b/>
          <w:bCs/>
        </w:rPr>
        <w:t>={</w:t>
      </w:r>
      <w:proofErr w:type="spellStart"/>
      <w:r w:rsidRPr="00361627">
        <w:rPr>
          <w:b/>
          <w:bCs/>
        </w:rPr>
        <w:t>toggleModal</w:t>
      </w:r>
      <w:proofErr w:type="spellEnd"/>
      <w:r w:rsidRPr="00361627">
        <w:rPr>
          <w:b/>
          <w:bCs/>
        </w:rPr>
        <w:t>}&gt;Toggle Modal&lt;/button&gt;</w:t>
      </w:r>
    </w:p>
    <w:p w14:paraId="31216F81" w14:textId="110740E7" w:rsidR="00361627" w:rsidRPr="00361627" w:rsidRDefault="00361627" w:rsidP="00361627">
      <w:pPr>
        <w:pStyle w:val="ListParagraph"/>
        <w:numPr>
          <w:ilvl w:val="0"/>
          <w:numId w:val="10"/>
        </w:numPr>
        <w:rPr>
          <w:b/>
          <w:bCs/>
        </w:rPr>
      </w:pPr>
      <w:r w:rsidRPr="00361627">
        <w:rPr>
          <w:b/>
          <w:bCs/>
        </w:rPr>
        <w:t>{</w:t>
      </w:r>
      <w:proofErr w:type="spellStart"/>
      <w:r w:rsidRPr="00361627">
        <w:rPr>
          <w:b/>
          <w:bCs/>
        </w:rPr>
        <w:t>isOpen</w:t>
      </w:r>
      <w:proofErr w:type="spellEnd"/>
      <w:r w:rsidRPr="00361627">
        <w:rPr>
          <w:b/>
          <w:bCs/>
        </w:rPr>
        <w:t xml:space="preserve"> &amp;&amp; &lt;div&gt;Modal Content&lt;/div&gt;}</w:t>
      </w:r>
    </w:p>
    <w:p w14:paraId="6ABF7291" w14:textId="62D9BDE8" w:rsidR="00361627" w:rsidRPr="00361627" w:rsidRDefault="00361627" w:rsidP="00361627">
      <w:pPr>
        <w:pStyle w:val="ListParagraph"/>
        <w:numPr>
          <w:ilvl w:val="0"/>
          <w:numId w:val="10"/>
        </w:numPr>
        <w:rPr>
          <w:b/>
          <w:bCs/>
        </w:rPr>
      </w:pPr>
      <w:r w:rsidRPr="00361627">
        <w:rPr>
          <w:b/>
          <w:bCs/>
        </w:rPr>
        <w:t>&lt;/div&gt;</w:t>
      </w:r>
    </w:p>
    <w:p w14:paraId="4D9B0230" w14:textId="44414629" w:rsidR="00361627" w:rsidRPr="00361627" w:rsidRDefault="00361627" w:rsidP="00361627">
      <w:pPr>
        <w:pStyle w:val="ListParagraph"/>
        <w:numPr>
          <w:ilvl w:val="0"/>
          <w:numId w:val="10"/>
        </w:numPr>
        <w:rPr>
          <w:b/>
          <w:bCs/>
        </w:rPr>
      </w:pPr>
      <w:r w:rsidRPr="00361627">
        <w:rPr>
          <w:b/>
          <w:bCs/>
        </w:rPr>
        <w:t>);</w:t>
      </w:r>
    </w:p>
    <w:p w14:paraId="46641B28" w14:textId="2CAD598D" w:rsidR="00361627" w:rsidRPr="00361627" w:rsidRDefault="00361627" w:rsidP="00361627">
      <w:pPr>
        <w:pStyle w:val="ListParagraph"/>
        <w:numPr>
          <w:ilvl w:val="0"/>
          <w:numId w:val="10"/>
        </w:numPr>
        <w:rPr>
          <w:b/>
          <w:bCs/>
        </w:rPr>
      </w:pPr>
      <w:r w:rsidRPr="00361627">
        <w:rPr>
          <w:b/>
          <w:bCs/>
        </w:rPr>
        <w:t>};</w:t>
      </w:r>
    </w:p>
    <w:p w14:paraId="41EF8BF8" w14:textId="0972AE1E" w:rsidR="00361627" w:rsidRDefault="00361627" w:rsidP="00361627">
      <w:pPr>
        <w:pStyle w:val="ListParagraph"/>
        <w:numPr>
          <w:ilvl w:val="0"/>
          <w:numId w:val="10"/>
        </w:numPr>
        <w:rPr>
          <w:b/>
          <w:bCs/>
        </w:rPr>
      </w:pPr>
      <w:r w:rsidRPr="00361627">
        <w:rPr>
          <w:b/>
          <w:bCs/>
        </w:rPr>
        <w:t xml:space="preserve">export default </w:t>
      </w:r>
      <w:proofErr w:type="spellStart"/>
      <w:r w:rsidRPr="00361627">
        <w:rPr>
          <w:b/>
          <w:bCs/>
        </w:rPr>
        <w:t>MyComponent</w:t>
      </w:r>
      <w:proofErr w:type="spellEnd"/>
      <w:r w:rsidRPr="00361627">
        <w:rPr>
          <w:b/>
          <w:bCs/>
        </w:rPr>
        <w:t>;</w:t>
      </w:r>
    </w:p>
    <w:p w14:paraId="4F6BCD80" w14:textId="5359E4E3" w:rsidR="00361627" w:rsidRPr="00361627" w:rsidRDefault="00361627" w:rsidP="00361627">
      <w:r w:rsidRPr="00361627">
        <w:t xml:space="preserve">What does the </w:t>
      </w:r>
      <w:proofErr w:type="spellStart"/>
      <w:r w:rsidRPr="00361627">
        <w:t>toggleModal</w:t>
      </w:r>
      <w:proofErr w:type="spellEnd"/>
      <w:r w:rsidRPr="00361627">
        <w:t xml:space="preserve"> function do?</w:t>
      </w:r>
    </w:p>
    <w:p w14:paraId="1AB3463F" w14:textId="3AAEB6E0" w:rsidR="00361627" w:rsidRPr="00361627" w:rsidRDefault="00361627" w:rsidP="00361627">
      <w:pPr>
        <w:ind w:left="720"/>
      </w:pPr>
      <w:r w:rsidRPr="00361627">
        <w:t>a) It opens the modal when the button is clicked.</w:t>
      </w:r>
    </w:p>
    <w:p w14:paraId="4A57A424" w14:textId="5BAA841E" w:rsidR="00361627" w:rsidRPr="00361627" w:rsidRDefault="00361627" w:rsidP="00361627">
      <w:pPr>
        <w:ind w:left="720"/>
      </w:pPr>
      <w:r w:rsidRPr="00361627">
        <w:t>b) It closes the modal when the button is clicked.</w:t>
      </w:r>
    </w:p>
    <w:p w14:paraId="16D0FD0F" w14:textId="379B5D73" w:rsidR="00361627" w:rsidRPr="00361627" w:rsidRDefault="00361627" w:rsidP="00361627">
      <w:pPr>
        <w:ind w:left="720"/>
        <w:rPr>
          <w:color w:val="FF0000"/>
        </w:rPr>
      </w:pPr>
      <w:r w:rsidRPr="00361627">
        <w:rPr>
          <w:color w:val="FF0000"/>
        </w:rPr>
        <w:t>c) It toggles the state of the modal (open/close) when the button is clicked.</w:t>
      </w:r>
    </w:p>
    <w:p w14:paraId="498B35CD" w14:textId="6A88F7CC" w:rsidR="00361627" w:rsidRDefault="00361627" w:rsidP="00361627">
      <w:pPr>
        <w:ind w:left="720"/>
      </w:pPr>
      <w:r w:rsidRPr="00361627">
        <w:t>d) It does not affect the modal's visibility.</w:t>
      </w:r>
    </w:p>
    <w:p w14:paraId="27C493E3" w14:textId="77777777" w:rsidR="00361627" w:rsidRPr="00361627" w:rsidRDefault="00361627" w:rsidP="00361627"/>
    <w:sectPr w:rsidR="00361627" w:rsidRPr="003616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A19B5"/>
    <w:multiLevelType w:val="hybridMultilevel"/>
    <w:tmpl w:val="F1D4E626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" w15:restartNumberingAfterBreak="0">
    <w:nsid w:val="16224A97"/>
    <w:multiLevelType w:val="hybridMultilevel"/>
    <w:tmpl w:val="7172AA1A"/>
    <w:lvl w:ilvl="0" w:tplc="40090015">
      <w:start w:val="1"/>
      <w:numFmt w:val="upperLetter"/>
      <w:lvlText w:val="%1."/>
      <w:lvlJc w:val="left"/>
      <w:pPr>
        <w:ind w:left="2880" w:hanging="360"/>
      </w:pPr>
    </w:lvl>
    <w:lvl w:ilvl="1" w:tplc="40090019" w:tentative="1">
      <w:start w:val="1"/>
      <w:numFmt w:val="lowerLetter"/>
      <w:lvlText w:val="%2."/>
      <w:lvlJc w:val="left"/>
      <w:pPr>
        <w:ind w:left="3600" w:hanging="360"/>
      </w:pPr>
    </w:lvl>
    <w:lvl w:ilvl="2" w:tplc="4009001B" w:tentative="1">
      <w:start w:val="1"/>
      <w:numFmt w:val="lowerRoman"/>
      <w:lvlText w:val="%3."/>
      <w:lvlJc w:val="right"/>
      <w:pPr>
        <w:ind w:left="4320" w:hanging="180"/>
      </w:pPr>
    </w:lvl>
    <w:lvl w:ilvl="3" w:tplc="4009000F" w:tentative="1">
      <w:start w:val="1"/>
      <w:numFmt w:val="decimal"/>
      <w:lvlText w:val="%4."/>
      <w:lvlJc w:val="left"/>
      <w:pPr>
        <w:ind w:left="5040" w:hanging="360"/>
      </w:pPr>
    </w:lvl>
    <w:lvl w:ilvl="4" w:tplc="40090019" w:tentative="1">
      <w:start w:val="1"/>
      <w:numFmt w:val="lowerLetter"/>
      <w:lvlText w:val="%5."/>
      <w:lvlJc w:val="left"/>
      <w:pPr>
        <w:ind w:left="5760" w:hanging="360"/>
      </w:pPr>
    </w:lvl>
    <w:lvl w:ilvl="5" w:tplc="4009001B" w:tentative="1">
      <w:start w:val="1"/>
      <w:numFmt w:val="lowerRoman"/>
      <w:lvlText w:val="%6."/>
      <w:lvlJc w:val="right"/>
      <w:pPr>
        <w:ind w:left="6480" w:hanging="180"/>
      </w:pPr>
    </w:lvl>
    <w:lvl w:ilvl="6" w:tplc="4009000F" w:tentative="1">
      <w:start w:val="1"/>
      <w:numFmt w:val="decimal"/>
      <w:lvlText w:val="%7."/>
      <w:lvlJc w:val="left"/>
      <w:pPr>
        <w:ind w:left="7200" w:hanging="360"/>
      </w:pPr>
    </w:lvl>
    <w:lvl w:ilvl="7" w:tplc="40090019" w:tentative="1">
      <w:start w:val="1"/>
      <w:numFmt w:val="lowerLetter"/>
      <w:lvlText w:val="%8."/>
      <w:lvlJc w:val="left"/>
      <w:pPr>
        <w:ind w:left="7920" w:hanging="360"/>
      </w:pPr>
    </w:lvl>
    <w:lvl w:ilvl="8" w:tplc="40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" w15:restartNumberingAfterBreak="0">
    <w:nsid w:val="183B481B"/>
    <w:multiLevelType w:val="hybridMultilevel"/>
    <w:tmpl w:val="815ACDD0"/>
    <w:lvl w:ilvl="0" w:tplc="121297B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5944DD1"/>
    <w:multiLevelType w:val="hybridMultilevel"/>
    <w:tmpl w:val="2822F8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187C30"/>
    <w:multiLevelType w:val="hybridMultilevel"/>
    <w:tmpl w:val="457E551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0DD6C16"/>
    <w:multiLevelType w:val="hybridMultilevel"/>
    <w:tmpl w:val="9D147430"/>
    <w:lvl w:ilvl="0" w:tplc="04090019">
      <w:start w:val="1"/>
      <w:numFmt w:val="low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6" w15:restartNumberingAfterBreak="0">
    <w:nsid w:val="66DF3F32"/>
    <w:multiLevelType w:val="hybridMultilevel"/>
    <w:tmpl w:val="4AA85DE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9BB75FF"/>
    <w:multiLevelType w:val="hybridMultilevel"/>
    <w:tmpl w:val="2D58E32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E34A12"/>
    <w:multiLevelType w:val="hybridMultilevel"/>
    <w:tmpl w:val="9AC4BF6E"/>
    <w:lvl w:ilvl="0" w:tplc="04090015">
      <w:start w:val="1"/>
      <w:numFmt w:val="upperLetter"/>
      <w:lvlText w:val="%1."/>
      <w:lvlJc w:val="left"/>
      <w:pPr>
        <w:ind w:left="2700" w:hanging="360"/>
      </w:pPr>
    </w:lvl>
    <w:lvl w:ilvl="1" w:tplc="04090019" w:tentative="1">
      <w:start w:val="1"/>
      <w:numFmt w:val="lowerLetter"/>
      <w:lvlText w:val="%2."/>
      <w:lvlJc w:val="left"/>
      <w:pPr>
        <w:ind w:left="3420" w:hanging="360"/>
      </w:pPr>
    </w:lvl>
    <w:lvl w:ilvl="2" w:tplc="0409001B" w:tentative="1">
      <w:start w:val="1"/>
      <w:numFmt w:val="lowerRoman"/>
      <w:lvlText w:val="%3."/>
      <w:lvlJc w:val="right"/>
      <w:pPr>
        <w:ind w:left="4140" w:hanging="180"/>
      </w:pPr>
    </w:lvl>
    <w:lvl w:ilvl="3" w:tplc="0409000F" w:tentative="1">
      <w:start w:val="1"/>
      <w:numFmt w:val="decimal"/>
      <w:lvlText w:val="%4."/>
      <w:lvlJc w:val="left"/>
      <w:pPr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9" w15:restartNumberingAfterBreak="0">
    <w:nsid w:val="784D7D8A"/>
    <w:multiLevelType w:val="hybridMultilevel"/>
    <w:tmpl w:val="A254F736"/>
    <w:lvl w:ilvl="0" w:tplc="CE4840A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952900251">
    <w:abstractNumId w:val="8"/>
  </w:num>
  <w:num w:numId="2" w16cid:durableId="1711152507">
    <w:abstractNumId w:val="1"/>
  </w:num>
  <w:num w:numId="3" w16cid:durableId="790587928">
    <w:abstractNumId w:val="9"/>
  </w:num>
  <w:num w:numId="4" w16cid:durableId="1537349181">
    <w:abstractNumId w:val="4"/>
  </w:num>
  <w:num w:numId="5" w16cid:durableId="148641256">
    <w:abstractNumId w:val="2"/>
  </w:num>
  <w:num w:numId="6" w16cid:durableId="2112584011">
    <w:abstractNumId w:val="0"/>
  </w:num>
  <w:num w:numId="7" w16cid:durableId="1028330979">
    <w:abstractNumId w:val="5"/>
  </w:num>
  <w:num w:numId="8" w16cid:durableId="1930655919">
    <w:abstractNumId w:val="3"/>
  </w:num>
  <w:num w:numId="9" w16cid:durableId="2129008560">
    <w:abstractNumId w:val="7"/>
  </w:num>
  <w:num w:numId="10" w16cid:durableId="31237205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xMDUzMTW3NLM0sTRW0lEKTi0uzszPAykwrQUAVJUlzCwAAAA="/>
  </w:docVars>
  <w:rsids>
    <w:rsidRoot w:val="0088021D"/>
    <w:rsid w:val="00060191"/>
    <w:rsid w:val="0007181B"/>
    <w:rsid w:val="000A39E0"/>
    <w:rsid w:val="00117151"/>
    <w:rsid w:val="00181B07"/>
    <w:rsid w:val="001E3C46"/>
    <w:rsid w:val="002771A6"/>
    <w:rsid w:val="00361627"/>
    <w:rsid w:val="003C2C30"/>
    <w:rsid w:val="003E70EE"/>
    <w:rsid w:val="00485C82"/>
    <w:rsid w:val="00573569"/>
    <w:rsid w:val="005911DE"/>
    <w:rsid w:val="006270EF"/>
    <w:rsid w:val="006471DE"/>
    <w:rsid w:val="006B66C3"/>
    <w:rsid w:val="0073331A"/>
    <w:rsid w:val="0073699E"/>
    <w:rsid w:val="00736E7E"/>
    <w:rsid w:val="008258AA"/>
    <w:rsid w:val="0085744D"/>
    <w:rsid w:val="008661D9"/>
    <w:rsid w:val="0088021D"/>
    <w:rsid w:val="00883C54"/>
    <w:rsid w:val="0092735A"/>
    <w:rsid w:val="009302F1"/>
    <w:rsid w:val="00A26408"/>
    <w:rsid w:val="00A37A20"/>
    <w:rsid w:val="00B06976"/>
    <w:rsid w:val="00D92231"/>
    <w:rsid w:val="00E6781D"/>
    <w:rsid w:val="00E93178"/>
    <w:rsid w:val="00ED77DB"/>
    <w:rsid w:val="00FD1054"/>
    <w:rsid w:val="00FD4D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382D47"/>
  <w15:chartTrackingRefBased/>
  <w15:docId w15:val="{58FC3DD6-816E-46AF-BE5E-E8105C472F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61D9"/>
    <w:pPr>
      <w:spacing w:after="200" w:line="276" w:lineRule="auto"/>
    </w:pPr>
    <w:rPr>
      <w:rFonts w:ascii="Calibri" w:eastAsia="Calibri" w:hAnsi="Calibri" w:cs="Times New Roman"/>
      <w:kern w:val="0"/>
      <w:lang w:val="en-IN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83C54"/>
    <w:pPr>
      <w:ind w:left="720"/>
      <w:contextualSpacing/>
    </w:pPr>
  </w:style>
  <w:style w:type="character" w:customStyle="1" w:styleId="apple-style-span">
    <w:name w:val="apple-style-span"/>
    <w:basedOn w:val="DefaultParagraphFont"/>
    <w:rsid w:val="00883C54"/>
  </w:style>
  <w:style w:type="character" w:customStyle="1" w:styleId="hljs-keyword">
    <w:name w:val="hljs-keyword"/>
    <w:basedOn w:val="DefaultParagraphFont"/>
    <w:rsid w:val="005911DE"/>
  </w:style>
  <w:style w:type="character" w:customStyle="1" w:styleId="hljs-operator">
    <w:name w:val="hljs-operator"/>
    <w:basedOn w:val="DefaultParagraphFont"/>
    <w:rsid w:val="005911DE"/>
  </w:style>
  <w:style w:type="character" w:customStyle="1" w:styleId="hljs-number">
    <w:name w:val="hljs-number"/>
    <w:basedOn w:val="DefaultParagraphFont"/>
    <w:rsid w:val="005911DE"/>
  </w:style>
  <w:style w:type="character" w:customStyle="1" w:styleId="hljs-string">
    <w:name w:val="hljs-string"/>
    <w:basedOn w:val="DefaultParagraphFont"/>
    <w:rsid w:val="005911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42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1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0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93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9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94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74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2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0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00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1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6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519383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34332134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35758387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138078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7</TotalTime>
  <Pages>1</Pages>
  <Words>644</Words>
  <Characters>367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 San</dc:creator>
  <cp:keywords/>
  <dc:description/>
  <cp:lastModifiedBy>San San</cp:lastModifiedBy>
  <cp:revision>26</cp:revision>
  <dcterms:created xsi:type="dcterms:W3CDTF">2023-11-03T11:47:00Z</dcterms:created>
  <dcterms:modified xsi:type="dcterms:W3CDTF">2024-02-03T06:48:00Z</dcterms:modified>
</cp:coreProperties>
</file>